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ACE1C" w14:textId="77777777" w:rsidR="0041033B" w:rsidRDefault="0041033B">
      <w:r>
        <w:t>“</w:t>
      </w:r>
      <w:proofErr w:type="spellStart"/>
      <w:r>
        <w:rPr>
          <w:rFonts w:hint="eastAsia"/>
        </w:rPr>
        <w:t>R</w:t>
      </w:r>
      <w:r>
        <w:t>eplication.R</w:t>
      </w:r>
      <w:proofErr w:type="spellEnd"/>
      <w:r>
        <w:t xml:space="preserve">” is the R script for dealing with the initial data, “replication </w:t>
      </w:r>
      <w:proofErr w:type="spellStart"/>
      <w:r>
        <w:t>start.dta</w:t>
      </w:r>
      <w:proofErr w:type="spellEnd"/>
      <w:r>
        <w:t>.”</w:t>
      </w:r>
    </w:p>
    <w:p w14:paraId="62292874" w14:textId="77777777" w:rsidR="0041033B" w:rsidRDefault="0041033B">
      <w:r>
        <w:t>It creates “</w:t>
      </w:r>
      <w:proofErr w:type="spellStart"/>
      <w:r>
        <w:t>replication.dta</w:t>
      </w:r>
      <w:proofErr w:type="spellEnd"/>
      <w:r>
        <w:t xml:space="preserve">” for conducting researches on STATA because my models cannot be estimated through R. </w:t>
      </w:r>
    </w:p>
    <w:p w14:paraId="6FD04BE4" w14:textId="08324C87" w:rsidR="0041033B" w:rsidRDefault="0041033B">
      <w:r>
        <w:t xml:space="preserve">“replication for </w:t>
      </w:r>
      <w:proofErr w:type="spellStart"/>
      <w:r>
        <w:t>PEHM.dta</w:t>
      </w:r>
      <w:proofErr w:type="spellEnd"/>
      <w:r>
        <w:t xml:space="preserve">” is for estimating monadic Pooled Event History Model in Appendix. There should be “replication for dyad </w:t>
      </w:r>
      <w:proofErr w:type="spellStart"/>
      <w:r>
        <w:t>PEHM.dta</w:t>
      </w:r>
      <w:proofErr w:type="spellEnd"/>
      <w:r>
        <w:t xml:space="preserve">” for dyadic Pooled Event History Model in appendix but this data file is huge (8.4G). Thus, I cannot move this file to repository yet. However, all other models can be replicated through R script and do files. </w:t>
      </w:r>
    </w:p>
    <w:p w14:paraId="0CAE8019" w14:textId="61A00C39" w:rsidR="0041033B" w:rsidRDefault="0041033B">
      <w:r>
        <w:t>In addition, “Final_BD_simulation.do” is the STATA do file for conducting Monte Carlo Simulation in STATA and “</w:t>
      </w:r>
      <w:proofErr w:type="spellStart"/>
      <w:r>
        <w:t>montecarlo.dta</w:t>
      </w:r>
      <w:proofErr w:type="spellEnd"/>
      <w:r>
        <w:t xml:space="preserve">” is the data used in this do file. </w:t>
      </w:r>
    </w:p>
    <w:p w14:paraId="5401DD78" w14:textId="669A1A9C" w:rsidR="0041033B" w:rsidRDefault="0041033B"/>
    <w:p w14:paraId="1B7CFC2A" w14:textId="6775D8B8" w:rsidR="0041033B" w:rsidRDefault="0041033B">
      <w:r>
        <w:t>By running “Final Paper (Byung-</w:t>
      </w:r>
      <w:proofErr w:type="spellStart"/>
      <w:r>
        <w:t>Deuk</w:t>
      </w:r>
      <w:proofErr w:type="spellEnd"/>
      <w:proofErr w:type="gramStart"/>
      <w:r>
        <w:t>).</w:t>
      </w:r>
      <w:proofErr w:type="spellStart"/>
      <w:r>
        <w:t>Rmd</w:t>
      </w:r>
      <w:proofErr w:type="spellEnd"/>
      <w:proofErr w:type="gramEnd"/>
      <w:r>
        <w:t xml:space="preserve">”, you can create “Final_Paper_Byung-Deuk_.pdf.” However, it does not include tables, figures, formulas, and appendixes because I </w:t>
      </w:r>
      <w:proofErr w:type="gramStart"/>
      <w:r>
        <w:t>have to</w:t>
      </w:r>
      <w:proofErr w:type="gramEnd"/>
      <w:r>
        <w:t xml:space="preserve"> modify after getting those results for making them pretty. </w:t>
      </w:r>
      <w:r>
        <w:rPr>
          <w:rFonts w:hint="eastAsia"/>
        </w:rPr>
        <w:t>T</w:t>
      </w:r>
      <w:r>
        <w:t xml:space="preserve">he separate “Table, Figure, Formula, and Appendix.pdf” includes all tables, figures, and formulas, and appendixes in the paper. </w:t>
      </w:r>
      <w:r>
        <w:rPr>
          <w:rFonts w:hint="eastAsia"/>
        </w:rPr>
        <w:t>I</w:t>
      </w:r>
      <w:r>
        <w:t>f you want to look them in one paper, you can use “Final Paper with tables, figures, formulas, and appendix.pdf.”</w:t>
      </w:r>
    </w:p>
    <w:p w14:paraId="2F07F219" w14:textId="5EDF6818" w:rsidR="0041033B" w:rsidRDefault="0041033B"/>
    <w:p w14:paraId="3BA957B5" w14:textId="0A4D13E1" w:rsidR="0041033B" w:rsidRDefault="0041033B">
      <w:r>
        <w:t xml:space="preserve">I cannot use </w:t>
      </w:r>
      <w:proofErr w:type="spellStart"/>
      <w:r>
        <w:t>Bibtex</w:t>
      </w:r>
      <w:proofErr w:type="spellEnd"/>
      <w:r>
        <w:t xml:space="preserve"> because I failed to generate </w:t>
      </w:r>
      <w:proofErr w:type="spellStart"/>
      <w:proofErr w:type="gramStart"/>
      <w:r>
        <w:t>bib.file</w:t>
      </w:r>
      <w:proofErr w:type="spellEnd"/>
      <w:proofErr w:type="gramEnd"/>
      <w:r>
        <w:t xml:space="preserve"> because I previously use the </w:t>
      </w:r>
      <w:hyperlink r:id="rId4" w:history="1">
        <w:r w:rsidRPr="008032BF">
          <w:rPr>
            <w:rStyle w:val="a4"/>
          </w:rPr>
          <w:t>http://www.bibtex.org/Convert/</w:t>
        </w:r>
      </w:hyperlink>
      <w:r>
        <w:t xml:space="preserve"> cite for converting txt file to bib file. However, it is suddenly shut down.</w:t>
      </w:r>
    </w:p>
    <w:p w14:paraId="4A004A7F" w14:textId="0836C6FA" w:rsidR="0041033B" w:rsidRDefault="0041033B"/>
    <w:p w14:paraId="387C1A52" w14:textId="31EE00C4" w:rsidR="0041033B" w:rsidRDefault="0041033B">
      <w:r>
        <w:rPr>
          <w:rFonts w:hint="eastAsia"/>
        </w:rPr>
        <w:t>H</w:t>
      </w:r>
      <w:r>
        <w:t xml:space="preserve">owever, all things can be replicated </w:t>
      </w:r>
      <w:proofErr w:type="gramStart"/>
      <w:r>
        <w:t>properly!.</w:t>
      </w:r>
      <w:proofErr w:type="gramEnd"/>
    </w:p>
    <w:p w14:paraId="12A02663" w14:textId="18F00E75" w:rsidR="0041033B" w:rsidRDefault="0041033B">
      <w:pPr>
        <w:rPr>
          <w:rFonts w:hint="eastAsia"/>
        </w:rPr>
      </w:pPr>
      <w:r>
        <w:rPr>
          <w:rFonts w:hint="eastAsia"/>
        </w:rPr>
        <w:t>T</w:t>
      </w:r>
      <w:r>
        <w:t>hanks!</w:t>
      </w:r>
      <w:bookmarkStart w:id="0" w:name="_GoBack"/>
      <w:bookmarkEnd w:id="0"/>
    </w:p>
    <w:sectPr w:rsidR="0041033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MzMLMwMLY0MjNR0lEKTi0uzszPAykwrAUAKFFOhSwAAAA="/>
  </w:docVars>
  <w:rsids>
    <w:rsidRoot w:val="00E3327B"/>
    <w:rsid w:val="002D70B3"/>
    <w:rsid w:val="0041033B"/>
    <w:rsid w:val="00414435"/>
    <w:rsid w:val="00B7677C"/>
    <w:rsid w:val="00DD39E2"/>
    <w:rsid w:val="00E33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78C0C"/>
  <w15:chartTrackingRefBased/>
  <w15:docId w15:val="{B6AFBD0A-64A7-4B9C-AF48-D4E2E23AA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70B3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D70B3"/>
    <w:pPr>
      <w:ind w:leftChars="400" w:left="800"/>
    </w:pPr>
  </w:style>
  <w:style w:type="character" w:styleId="a4">
    <w:name w:val="Hyperlink"/>
    <w:basedOn w:val="a0"/>
    <w:uiPriority w:val="99"/>
    <w:unhideWhenUsed/>
    <w:rsid w:val="0041033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103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bibtex.org/Convert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, Byung-Deuk</dc:creator>
  <cp:keywords/>
  <dc:description/>
  <cp:lastModifiedBy>Woo, Byung-Deuk</cp:lastModifiedBy>
  <cp:revision>2</cp:revision>
  <dcterms:created xsi:type="dcterms:W3CDTF">2019-05-10T07:23:00Z</dcterms:created>
  <dcterms:modified xsi:type="dcterms:W3CDTF">2019-05-10T07:32:00Z</dcterms:modified>
</cp:coreProperties>
</file>